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ระบบ</w:t>
      </w:r>
      <w:r>
        <w:t xml:space="preserve"> </w:t>
      </w:r>
      <w:r>
        <w:t xml:space="preserve">ASR</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1</w:t>
      </w:r>
      <w:r>
        <w:t xml:space="preserve"> </w:t>
      </w:r>
      <w:r>
        <w:t xml:space="preserve">พฤศจิกายน</w:t>
      </w:r>
      <w:r>
        <w:t xml:space="preserve"> </w:t>
      </w:r>
      <w:r>
        <w:t xml:space="preserve">2567</w:t>
      </w:r>
      <w:r>
        <w:t xml:space="preserve"> </w:t>
      </w:r>
      <w:r>
        <w:t xml:space="preserve">รอบที่</w:t>
      </w:r>
      <w:r>
        <w:t xml:space="preserve"> </w:t>
      </w:r>
      <w:r>
        <w:t xml:space="preserve">3</w:t>
      </w:r>
    </w:p>
    <w:p>
      <w:pPr>
        <w:pStyle w:val="Date"/>
      </w:pPr>
      <w:r>
        <w:t xml:space="preserve">วันพฤหัสบดีที่</w:t>
      </w:r>
      <w:r>
        <w:t xml:space="preserve"> </w:t>
      </w:r>
      <w:r>
        <w:t xml:space="preserve">21</w:t>
      </w:r>
      <w:r>
        <w:t xml:space="preserve"> </w:t>
      </w:r>
      <w:r>
        <w:t xml:space="preserve">พฤษจิกายน</w:t>
      </w:r>
      <w:r>
        <w:t xml:space="preserve"> </w:t>
      </w:r>
      <w:r>
        <w:t xml:space="preserve">2567</w:t>
      </w:r>
      <w:r>
        <w:t xml:space="preserve"> </w:t>
      </w:r>
      <w:r>
        <w:t xml:space="preserve">เวลา</w:t>
      </w:r>
      <w:r>
        <w:t xml:space="preserve"> </w:t>
      </w:r>
      <w:r>
        <w:t xml:space="preserve">14.1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 ครับสวัสดี ครับพบกับ รายการห้อง ข่าวรัฐสภา แชนแนล แล้วครับ   ติดตาม อยู่กับคุณณัฏฐพัชร ผมติดตามอยู่กับคุณณัฏฐภัทรพลจุติการพาณิชย์ ผมวัฒนะคล้ายแก้วอาจารย์ ล่ามภาษามือ ประจำราย การของเรา อาจารย์คม วัฒนะคล้ายแก้วอาจารย์ล่ามภาษามือประจำรายการของเราอาจารย์คมกริชสันสกฤต ข่าวต่าง ประเทศ อีกสักครู่นึง พบกับคุณกิตติ ข่าวต่างประเทศอีกสักครู่หนึ่งพบกับคุณกิตติเสรีประยูรนะครับ แล้ววันนี้เรา พบกันอังคารที่  20 สิงหาคม พุทธศักราช  2560 วัน นี้มีการประชุม วุฒิสภานะ พูดนิดนึง โหลด โดยประมาณ นะครับเดี๋ยวเราอยู่กับ ผู้ชมประมาณครึ่งชั่วโมงนิดๆ อ้วนมา อ้วนมาก ๆเลยนะอ้วนโทรมาไม่ว่าจะเป็นในส่วน ของรัฐสภาเองนะฮะรวม ถึง ที่ประชุมประเทศ ส่วนตัว มีกระแส ของคุณ หลังจากนี้ พระกรุ นักรบ จะมีใครไป ตรีโกณ 20 จุด เมื่อ ไปกับพี่ น้ำมัน   เป็น กำลังใจ ให้กับพี่ น้องประชาชน โดยเฉพาะการ ใช้ชีวิตเงินในกระเป๋า ของท่านอ่ะ ก็ บริหารจัดการ เงินในกระเป๋าของท่าน ให้มี ประสิทธิภาพด้วยนะครับ  9:00 น ที่ห้องข่าวรัฐสภา จะได้ปรับเช้า เราไปเริ่มกันที่ ภารกิจ ของว่าที่ผู้นำ ฝ่ายค้านใน ที่ห้องข่าวรัฐสภาจะได้ปรับเช้าเราไปเริ่มกันที่ภารกิจของว่าที่ผู้นำฝ่ายค้านในสภาผู้แทนราษฎรเมื่อวานมาทั้ง มา ท่องเที่ยวของเรามาออกรายการมอง รัฐสภาได้มีการพูดคุย แน่นอนค่ะ แน่นอนครับ ส่วน ของว่าที่ผู้นำ ฝ่ายค้านใน สภาผู้แทน ราษฎร ก็ได้มีการพูดถึงเรื่องของการแก้ไขรัฐธรรมนูญ   นอก จากนี้ได้มี การพูดถึงเรื่อง ของการแก้ไข รัฐธรรมนูญ ที่เกี่ยวข้อง กับวางองค์ กรอิสระ นอกจากนี้ได้มีการพูดถึงเรื่องของการแก้ไขและสำนวนใดที่เกี่ยวข้องกับวางองค์กรอิสระของศาลรัฐธรรมนูญ การ แก้ไขให้เป็น ไปตามหลักสากลด้วยนะครับ หน้าจอ กูเห็น อยู่ในขณะ นี้นะคะ คุณณัฐพงษ์ เรืองปัญญาวุฒิ สสบัญชีรายชื่อ ในฐานะหัว ณัฐพงษ์เรืองปัญญาวุฒิสสบัญชีรายชื่อในฐานะหัวหน้าพรรคประชาชน ได้ ให้สัมภาษณ์ผ่าน ยก เกี่ยวกับบทบาท ผู้นำฝ่ายค้านคนใหม่ รูป เข็มทิศทางการขับ เคลื่อนการทำ งานของภาคประชาชน บอก ว่าช่วงเวลา ที่ผ่านมา ถือเป็นช่วงรอยต่อ   อุบัติ เหตุทางการเมือง ที่ทำให้ ทั้งตำแหน่ง ของผู้นำ ฝ่ายค้านใน อุบัติเหตุทางการเมืองที่ทำให้ตำแหน่งของผู้นำฝ่ายค้านในสภาผู้แทนราษฎร และตำแหน่ง นายกรัฐมนตรี ต้องพ้นสภาพไป จาก คำตัดสิน ของศาลรัฐธรรมนูญ และเป็น ผลให้ อำนาจสองฝั่ง ทั้งฝ่ายค้าน และฝ่ายบริหารยัง ไม่สามารถทำ งานได้อย่างเต็ม  2 ฝั่งทั้งฝ่ายค้านและฝ่ายบริหารยังไม่สามารถทำงานได้อย่างเต็มที่ด้วยเหรอครับ หลังจาก มีการ พูดถึงตรวจหลัก เริ่มมีการพูดถึงตรวจหลักที่สำคัญ บอก ว่าจะทำอย่าง ไรให้การเมือง ไทยมีเสถียรภาพ รายการ ในการปรับตำแหน่ง เรื่อง ของศาลรัฐธรรม นูญรวมถึงองค์กร อิสระให้มีความเหมาะสมด้วย แล้ว เมื่อใดที่รัฐบาล ได้คณะรัฐมนตรี ใหม่จะมี การแถลงนโยบายต่อรัฐสภา บทบาท การทำหน้าที่ ของฝ่ายค้านอย่างเต็ม ที่อย่างแน่ เห็นบทบาทการทำหน้าที่ของฝ่ายค้านอย่างเต็มที่อย่างแน่นอนด้วย นอกจากนี้ รอบนี้ได้รับนโยบายต่างๆ ทาง ฝ่ายค้านไม่ เห็นด้วยและรัฐมนตรี คนใดมีคุณสมบัติ ที่ไม่เหมาะ สมก็จะ มีการอภิปราย เช่น เช่นกัน   บ้านครับ สสณัฐพงษ์เรืองปัญญาวุฒิยังระบุว่า   ก่อนจะถึง การเลือกตั้งใหญ่ ในปี  2570   ในส่วนของ พรรคประชาชน จะ ให้ความสำคัญกับการเลือกตั้ง ท้องถิ่นก่อนเวทีแรกที่จะส่ง ผู้สมัครลงแข่งในนามของ ประชาชน นั่นก็คือ นายกองค์การบริหาร ส่วนจังหวัด หรือว่าอบจ ประชาชนมันก็คือนายกองค์การบริหารส่วนจังหวัดหรือว่าอบจของจังหวัดราชบุรี มีการเลือกตั้ง อีกไม่กี่ วันนี้นะ นั่นก็คือ 1 กันยายนนี้แหละครับ พร้อมกับ ยำปลาหัวใจสำคัญ หลักสำคัญ พร้อมกับน้ำตาหัวใจสำคัญหลักสำคัญของการเลือกตั้งท้องถิ่น นั่นก็คือ การรณรงค์อย่าง เข้มแข็งให้ ประชาชนกลับ ไปใช้สิทธิ์เลือก ตั้งที่บ้านของตนเอง เนื่องจาก ว่าสถิติ ที่ผ่านมาพบว่า   ออก ไปใช้สิทธิ์เลือก ตั้งท้องถิ่นมี จำนวนน้อยนะครับ   จึงต้อง แสดงการพูด ถึงการส่งเสริม การมีส่วน ร่วมของกระบวน การประชาธิปไตย ว่าจะ ทำอย่างไร ไปกับ มึงท้องถิ่น นั้นเข้มแข็ง ให้ประชาชน ได้ ตัวแทนมาทำ หน้าที่ได้อย่าง จริงจังต่อไป นะฮะ   นัดมาได้ มีการพูดถึง อุปสรรคต่างๆ หลังจากนี้ขอ งพรรคประชาชนที่ ยังมีคดี หลังจากนี้ของภาคประชาชนที่ยังมีคดีที่ทางปปช ล้อไต่สวน สม 44  คนของ คนของอดีตพรรคก้าวไกล ปิดจริยธรรม ในการ ไปลงชื่อแก้ไข มาตรา 1 12  ว่าจะเป็นข้อกังวล ของพรรคหรือไม่   ณัฐพงษ์ เรืองปัญญาวุฒิ สสณัฐพงษ์เรืองปัญญาวุฒิระบบแบบนี้ค่ะ   ปปช ตรวจสอบเป็นรายบุคคล   ไม่ชี้มูล ครบทั้งหมดด้วย แต่ จะมากจะ น้อยแค่ไหนยังประเมินไม่ได้ เนื่องจากว่า กระบวนการ ต่างๆการไต่สวน ยังไม่เห็นว่า ปปช มีหลักฐาน อะไรในมือที่ เข้าข้อหาต่างๆ องค์ประกอบ ตามคำวินิจฉัย ของศาลรัฐธรรมนูญ นั่นก็คือนอก จากการเข้า ชื่อเสนอกฎหมาย ในการ แก้ไขมาตรา  112 แล้ว เรื่องต่างๆ ที่บอกว่า ไปชุมนุม ประท้วงหรือไม่มี การขึ้นเวทีปราศรัย มีการประกันตัว บริการ เป็นสติ๊กเกอร์หรือเปล่า   ส่วนตัว ขนาดนี้แค่ เงื่อนไข ส่วนตัวขณะนี้แค่เงื่อนไขเรื่องต่างๆเหล่านี้ การ เข้าชื่อเสนอ กฎหมายมาตรา  112 เนี่ยฮะ ยอม รับว่าเรื่องนี้ถือว่า เป็นปัจจัย ภายนอก ไม่สามารถควบคุมได้   ว่าการทำ หน้าที่หลัง จากนี้ไปต้อง ทำอย่างรอบคอบ รัดกุมและเตรียม ความพร้อมให้มากที่สุด ไปด้วย   mas ณัฐพงษ์ ยังได้กล่าว ถึงการแก้ วัดมาสรพงษ์ยังได้กล่าวถึงการแก้ไขรัฐธรรมนูญ ถือว่าเป็น เรื่องใหญ่นะครับ เป็นเรื่อง ที่เป็นจุดหลักที่ทุกพรรคการเมืองเห็นตรงกัน การผลักดัน ให้เกิดการแก้ ไขในช่วงวันละ 2  ปีกว่าที่ ปีกว่าที่เหลือจากนี้ ของ สภาชุดนี้ ไม่ว่าจะ เป็นการแก้ไข รัฐธรรมนูญทั้งฉบับ รวมถึง รายมาตรา หรือว่าการ แก้ไขพระราชบัญญัติ ประกอบรัฐธรรมนูญว่า ด้วยพรรคการเมือง พูดถึง โทษของการยุบพรรค เป็นไป ตามหลักสากล หรือ กรณีของ จริยธรรมของ นักการเมือง ที่อยู่ในพรบประกอบเหมือนกัน ของป.ป.ช   บอกว่า สิ่งต่างๆ เหล่านี้ยัง ต้องหาข้อเสนอ รวมกัน ในการแก้ไข ให้ได้ต่อไป   ปิดท้าย นโยบาย เรื่องการแก้ไข มาตรา  112  ยังจะคง เดินหน้าต่อไปหรือไม่ ณัฐพงษ์ สสณัฐพงษ์เรืองปัญญาวุฒิระบุว่า   ต้อง มีการพูดคุย กันในเรื่องของราย ละเอียดอีกครั้ง หนึ่งเนื่องจาก ตอนนี้หลักการ ก็ชัด เจนนะครับ ทุกคนยอม รับร่วมกันว่า มีกฎหมาย กฎหมายก็มีปัญหา จะแก้อย่าง ไรให้มีความ แต่จะแก้อย่างไรให้มีความถูกต้องและเป็นไปได้ สอดคล้อง กับคำวินิจ ฉัยของศาลรัฐธรรมนูญ รวมไปถึง ไม่ให้เกิดความขัดแย้ง ในสังคม ไทยต่อเนื่องต่อไป ด้วยเช่นกันครับ ไป ดูอีกเรื่อง นึง นะผู้ชมฮะตำแหน่งที่ยัง ว่างอยู่ใน สภาตอน นี้ก็คือเรื่อง ของรองประธาน ไปดูอีกเรื่องนึงหากผู้ชมหาตำแหน่งที่ยังว่างอยู่ในสภาตอนนี้ก็คือเรื่องของรองประธานสภาผู้แทนราษฎรคนที่ 1 ก็ คือก่อนหน้านี้ ก็คือปฏิบัติสันติภาดา ใช่ป่ะถูกตัดสิทธิ์ ไปเกี่ยวกับเรื่อง ของกรรม ก็คือปฏิพัทธ์สันติภาดาใช่ป่ะถูกตัดสิทธิ์ไปเกี่ยวกับเรื่องของกรรมการบริหารพรรคก้าวไกล เรื่อง นี้ไ***** กูจบมะ ก็ มีเสียงออกมา จากชั้นของ คุณชูศักดิ์ ศิรินิลนะครับ รองหัวหน้า พรรคเพื่อไทยนะครับ ก็ยอมรับนะครับ ว่าการเลือกตำแหน่ง รองประธาน ก็มีเสียงออกมาจากสนามของคุณชูศักดิ์ศิรินิลนะครับรองหัวหน้าพรรคเพื่อไทยนะครับก็ยอมรับนะครับว่าการเลือกตำแหน่งรองประธานสภาผู้แทนราษฎรคนที่ 1 รอไป พร้อมๆกับ การตั้งคณะรัฐ มนตรีชุดใหม่นะ ถึงแม้ว่ามันจะเป็น รายการฝ่ายนิติ บัญญัติกับฝ่ายบริหาร มันเชื่อม โยงกับพรรคการเมือง ฝ่ายการฝ่ายนิติบัญญัติกับฝ่ายบริหารมันเชื่อมโยงกับพรรคการเมืองเหมือนกันนั่นเองนะครับ ครับมีการเปิด เผยกับทางของ คุณชูศักดิ์ศิรินิล ครับรองหัวหน้า ตั้ง รองประธานสภาผู้แทนราษฎร คนที่ 1 นะครับ ว่าสุดท้ายก็ต้องยอมรับว่าขณะ   มี สถานการณ์ ที่เกี่ยวข้องกับ คณะรัฐ มนตรีชุดใหม่ แม้ว่าตำแหน่งดังกล่าวนี้ น่าจะเป็น มีสถานการณ์ที่เกี่ยวข้องกับคณะรัฐมนตรีชุดใหม่แล้วว่าตำแหน่งดังกล่าวนี้น่าจะเป็นของฝ่ายนิติ แต่ท้ายที่สุด ก็ต้อง คิดถึงภาพ รวมพรรคการเมือง ที่ มีสัดส่วน แล้วก็โควต้า จากนักการ เมืองดังนั้น  2 เรื่องนี้ ต้องคิด ไปทำไป ให้จบกระบวน การเดียวกัน เรื่องนี้ต้องคิดไปทำไปให้จบกระบวนการเดียวกันนั่นเอง จะมีการ สลับเก้าอี้ประธาน สภาผู้แทนราษฎร หรือไม่นั้นนะครับ   บอก ว่าก็ยัง ไม่ทราบนะ ครับเพราะว่า มีคณะทำ งานไปคิดว่า  1 โควต้า คณะรัฐมนตรี จะเป็นอย่าง ไรรวมถึงตำแหน่ง ทั้งหลายในฝ่ายนิติบัญญัติ ตาม หลักการหา กจะเลือก 2  รอบก็ควร ทำไปพร้อม กันเลยทีเดียว นะฮะแม้ว่า การจัดตั้ง คณะรัฐ รอบก็ควรทำไปพร้อมกันเลยทีเดียวนะฮะแม้ว่าการจะตั้งคณะรัฐมนตรีอาจใช้เวลานาน แต่ก็ทำ ไปพร้อมๆกัน ก็ไม่เป็นไร นั้นเอง กันก็ไม่เป็นไรนั่นเองนะครับ จะบอกว่า มีการพูด ถึงกรณีที่ มีไหม มีมติเสนอ ชื่อคุณภราดร ปริศนานันทกุลเป็นรองประธานสภาผู้แทนราษฎรคนที่ 1 ก็ เป็นเรื่องที่ รับทราบกันแล้ว นะครับว่า พรรคภูมิใจไทยก็ พรรคร่วม รัฐบาลหน่อยครับ บ่ต้องเอามา พิจารณาจัดทำไป พร้อมกันเช่นเดียวกันนั่นเองอีกรุ่นนึงนะ มีการพูดถึง เกี่ยวกับเรื่อง ของกรณี คุณทักษิณชินวัตร   แต่งชุดขาว เข้ารับ พระบรม ราชโองการ แต่งตั้งนายก รัฐมนตรีคนที่ 31 โดย มีการอ้างอิง การโพสต์ข้อ ความผ่าน Facebook ของ ศาสตราจารย์ หงษ์ทองจันทรสุข อดีตที่ปรึกษา ของคุณเศรษฐา ทวีสิน อดีตนายกรัฐมนตรี ระบุว่าขณะนี้ พ้นโทษ แล้วสามารถใส่ได้ ไม่ ผิดกฎหมายอะไร นั่นเองนะเจ้าคะแล้วก็เป็น การเปิดเผยล่าสุด ของอาจารย์ชูศักดิ์ ศิรินิลถือว่า เป็นผู้ใหญ่ของพระ จับ และทุกครั้งในการ มีการฟ้องพรบ ครั้ง ค้างจ่าย เดี๋ยวดูว่าครั้งนี้ ด้วยนะคะอาจารย์ชูศักดิ์จะมีตำแหน่งไหม ค้างจ่ายเดี๋ยวดูว่าครั้งนี้เนี่ยอาจารย์ชูศักดิ์จะมีตำแหน่งไหมโดยเฉพาะในส่วนของรัฐมนตรีประจำสำนักนายก บอกว่า มีชื่ออาจารย์สักด้วย เช่นกันหลายคนจับตามอง ตอนนี้นะ ผู้ชม ฮะว่าคณะรัฐมนตรีของคุณ หน้าตา ออกมาเป็นอย่างไรจะมีรัฐมนตรีท่าน ตอนนี้ ตอนนี้ต้องรอตรวจสอบเพราะว่า คณะรัฐมนตรีชุดนี้ เขา บอกว่าต้องตรวจ สอบประวัติอย่างเข้มข้น เลยทีเดียวแน่ นอนแล้วก็ไม่ต้องพูด ถึงเรื่องของการ ตรวจสอบก็ต้อง มาที่ฝ่ายค้าน ที่ทำ งานในสภา วะกันอย่างเข้ม ข้นนะคะโดย เฉพาะชื่อนี้ นางสาวศิริกันยาตัน คุณ ของพรรคประชา ชนด้วยนะครับ บอก ว่าให้กำลัง ใจไปยังในส่วนของ นายกรัฐมนตรีคน ที่ 31 นางสาว แพทองธารชินวัตร ล่าสุด ได้มีการติดตาเหมือน กันครับจากการให้สัมภาษณ์ การแสดงความ รู้สึกต่างๆ หลังจากที่รับ หลังจากที่ได้รับพระราชโองการโปรดเกล้า บอมเป็น หม่อมเป็นนายกรัฐมนตรีนะคะ ก็ให้กำลังใจ ไปในส่วน ของคุณแพทองธารชินวัตร อย่า อยาก จะให้มาตอบกระทู้ ถามในสภาด้วยเพื่อ มีการแถลงนโยบายไปแล้วนะ ทั้งหมดทั้งมวล การ ตรวจสอบของ พรรคร่วมฝ่ายค้านเลยครับ   การเปิดเผย ล่าสุดของ นางสาวศิริกัญญาตันสกุล สสบัญชีรายชื่อ   ได้ กล่าวถึงการ จัดทำนโยบาย ของทางรัฐบาล นางสาวแพทองธารชินวัตร   นายกรัฐมนตรี บอก ว่าไปค้างรอการแถลง นโยบายเพื่อจะนำ นโยบาย ดังกล่าวมาศึกษา บอกว่าไปค้านรอการแถลงนโยบายเพื่อจะนำนโยบายดังกล่าวมาศึกษาต่อไปนะครับ ถือว่าเป็น ครั้งที่สองของ ที่จะมี ที่จะมีการแถลงนโยบาย แล้ว จะมีการติด ตามทวงสัญญา ต่างๆตาม ที่ได้มีการหาเสียงไว้ พร้อม ทั้งมีการตรวจ การบ้าน 1 ปี ของรัฐบาลที่ผ่านมา เสนอทาง ออกเพื่อให้ เกิดการดำเนิน การที่เหมาะ สมกับสถาน การณ์ในปัจจุบัน   นโยบาย ที่จะมีการ หาเสียงไว้อย่า นโยบายที่มีการหาเสียงไว้อย่างดิจิทัลคอนเทนต์ มี กระแสข่าว ว่าจะมีการเปลี่ยนแปลงไป ซึ่งอาจมีการเปลี่ยน แปลง อาจจะเกิดการเงินระบบ ดิจิตอล เป็นเงินสดนะครับ เพื่อความสะดวกและ ความละเอียดรอบ คอบมากยิ่งขึ้นและ ให้เป็นไปตาม กฎหมายวินัย การเงินการคลังต่อไป รูปแบบ จะเป็นอย่าง ไรต้องรอการ แถลงนโยบาย ถ้าเปลี่ยน เป็นเงินสดจริงเนี่ยฮะ ก็ อาจจะทำให้ ตรงกับความ ต้องการกับพฤติกรรม ของผู้ใช้ และประชาชน   ทำ ให้รถเก๋ง วิพากษ์วิจารณ์ ต่างๆเสียงบ่น จากประชาชน ลงไปได้มาก เลยทีเดียว ก็ต้อง รอดูเรื่อง ของเงิน ที่มาตรงๆว่า   สามารถ แจกได้เท่าไหร่ รหัส ต้องจ่ายเป็นเงินสด จริงๆเนี่ย จะเกี่ยวพัน กับหลายเรื่อง เนี่ยจะเกี่ยวพันกับหลายเรื่องที่ทางรัฐบาลเอง ยังไม่ ได้แสดงความชัดเจน   แล้ว จะเข้าใจได้ว่า จาก ตอนนี้ยัง ตอนนี้ยังไม่มีครม ไม่ ยังไม่มีการแถลงนโยบาย ไม่ได้ เข้าสู่การ พิจารณาของคณะรัฐมนตรี ต้อง รอให้โอกาสและเวลาที่เหมาะสมกับทางรัฐบาล ได้ เตรียมตัวต่อไปนะครับ   วัดนางสาว ศิริกัญญาตันสกุล ได้กล่าวเพิ่มเติม   ร้าน เปลี่ยนโฉม หน้ารัฐบาล ครั้งนี้ไม่ ได้ส่งผลต่อ การทำงานของ ฝ่ายค้านแต่อย่างใด   มีการตรวจ วิธีการตรวจสอบอย่างเข้มข้นเหมือนเดิม อภิปราย ไม่ไว้วางใจ ยอม รับว่านาย กดนตรีนั้น เพิ่งมาใหม่ ๆสดๆร้อน ๆเลยทีเดียว ยังจะไม่ มีเรื่องใดอธิบาย การ อภิปรายไม่ไว้วางใจได้   ตัวของกทมนี่แหละครับ   รัฐบาล ชุดที่ผ่าน มายังคง สามารถอภิปราย ได้อย่างเต็มที่ ก็เรา เก็บรวบรวม ข้อมูลต่างๆ   ก็จะ ยื่นอภิปรายไม่ ไว้วางใจต่อไป เป็น ไปตามมาตรา  151   ส่วนกระแสข่าว ที่ว่าพรรคประชา ธิปัตย์ในตอนนี้เป็น ส่วนกระแสข่าวที่ว่าพรรคประชาธิปัตย์ตอนนี้เป็นพรรคร่วมฝ่ายค้าน จะดำเนินการ อย่างไรในการ เข้าร่วมรัฐบาล นางสาว ศิริกัญญาตันสกุล กล่าวว่า   ไม่ อาจไม่เป็นแบบนั้นก็ได้นะ ยัง คาดหวังว่า พรรคร่วม ฝ่ายค้านยังคง เหนียวแน่น รหัส จะเกิดอะไรขึ้น ต้องดูทิศทาง ไปข้างหน้า จะเกิดอะไรขึ้นต้องดูทิศทางไปข้างหน้ากันต่อไป เห็นว่าจะขาด  1 ครับแต่ก็ ความ ความมั่นใจของ ฝ่ายค้านยังสามารถทำงานได้อย่างเข้มแข็ง ไม่ ว่าจะมีพรรคการเมือง ฝ่ายค้านพรรคการเมืองก็ตาม   ผ่านมาได้มีการ พูดถึงการเปลี่ยน ในส่วนของนายกรัฐมนตรี ทำ ให้รัฐมน ตรีว่าการกระ ทรวงการคลัง เปลี่ยนโฉมหน้าไปด้วยหรือไม่   ร้านกระแสข่าว ที่ว่าคุณ ตามกระแสข่าวที่ว่าคุณจุลพันธ์อมรวิวัฒน์ รัฐมนตรี ช่วยว่าการกระทรวงการคลัง จะไป นั่งเป็นรัฐมนตรี ว่าการเองนั้น นางสาว ศิริกันยากล่าว ว่าคงจะ มีการปรับเปลี่ยน รัฐมนตรีตามนโยบาย ทางรัฐบาล จะต้องดำเนินการ และมีความ เหมาะสมกับภาระงานมากยิ่งขึ้น ขึ้น อยู่กับนโยบาย ต่างๆที่ จะมีการแถลง ต่อรัฐสภา และในส่วน ของกระทรวงการ คลังนั้น เป็นหลักในการ ขับเคลื่อนนโยบาย มาตรการ ต่างๆหรือไม่ หรือ จะใช้รัฐมนตรี กระทรวงอื่นใน การขับเคลื่อนแทน ท้ายนางสาว ศิริกันยา ยอมรับว่า การเปลี่ยนตัวบุคคล อาจจะส่งผล ต่อการดำเนินการ โครงการ Digital wallet ให้หน่อยครับ แต่ไม่ถึงขั้น กับการมี การสรุปไป หากมีการ เปลี่ยนตัวเนื่องจาก ว่ามีการดำเนิน การระยะหนึ่งแล้ว   ซึ่งการ เปลี่ยนตัวทีมงานต่างๆ อาจทำให้ เกิดความล่าช้าไปบ้าง แต่ ก็จะไม่ กระทบกับภาพรวม หากมีการ เปลี่ยนแปลง ใดก็เป็นส่วนของ คณะบริหาร หรือคอมฯมากกว่า ที่ จะทำให้โครง การ Digital  wallet สะดุดลง หรือ ว่าจะมีการเปลี่ยนแปลง   ทั้งนี้นางสาว  4 กันยายน ได้ฝาก ถึงนางสาว แพรทองธารชินวัตรนายกรัฐ มนตรีคนที่ 31   บอก ว่านายก ใหม่เนี่ยเข้า มารับตำแหน่ง ในช่วงเวลาที่ยากลำบาก ไปทาง เศรษฐกิจ การ เป็นพระ เป็นภาระหน้าที่หนักหน่วง ต้องเดินหน้าทำงาน คณะรัฐมนตรี พัฒนา ไปสู่ความก้าวหน้า   ไป ค้างขอ เป็นกำลังใจ แล้วจะ ทำหน้าที่ตามบทบาท ของตนเองให้ ดีที่สุดนะครับ ให้ความร่วม มือในการทำ กฎหมายการแก้ ไขรัฐธรรมนูญ การตรวจสอบถ่วงดุล ย้ำ ว่าจะทำหน้าที่อย่างเต็มที่   บอกว่า นายกอังกฤษคนใหม่ จะให้เกียรติต่อ สภาผู้แทน ท่านบอกว่านายกมนตรีคนใหม่จะให้เกียรติต่อสภาผู้แทนราษฎรและสภาพไวๆนะ กลับ ไปถึงบ้านมาตอบ กระทู้ถาม สดของฝ่าย ค้านด้วย   โดยไม่ อยากตัดสิน เลยไม่อยากตัดสินนางสาวแพทองธาร จากการ แสดงวิสัยทัศน์ นายกมนตรี หลังจากนี้ยัง มีหลายๆโอกาส ที่จะแสดงวิสัยทัศน์   หลังจาก เข้าถวายสัตย์ปฏิญาณตน หรือการ แถลงนโยบาย ต่อรัฐสภาแล้ว ขอให้ดูยาวต่อไปไม่ อยากตัดสิน ใจแค่สปีดเดียว นั่นก็คือหลังจาก ที่รับพระ ราชโองการ โปรดเกล้าโปรดกระหม่อมแล้วครับ   ไป ดูบรรยากาศ การประชุมวุฒิ สภาเมื่อวานนี้ ให้ผู้ชม ฮะปิดไป ช่วงเย็นๆนะ ครับผู้ชมฮะ ขอ เมื่อวาน เมื่อวานนี้ กูโทรหาที่ประชุมวุฒิสภา ก็มีการพิจารณารับทราบ เกี่ยวกับเรื่องของรายงานผลการปฏิบัติ งานกสทชแล้วก็รายงานการ การตรวจสอบ ประเมินผล จำนวน 2 ฉบับ นั้นเองนะคะจะพาผู้ชม ไปดูบรรยากาศ แล้วก็รายละเอียด ของการประชุม ฉบับนั้นเองนะคะจะพาผู้ชมไปดูบรรยากาศแล้วก็รายละเอียดของการประชุมวุฒิสภาเมื่อวาน ที่ผ่านมากันก้า หนูที่ประชุม วุฒิสภาครับ ผู้ชมครับมีการ พิจารณาราย งานผลการปฏิบัติ โดยที่ประชุมวุฒิสภาครับผู้ชมครับมีการพิจารณารายงานผลการปฏิบัติงานกสทช ประจำ ปี  2566 และราย งานการติด ตามตรวจสอบ และประเมินผลการ ปฏิบัติงานกสทช สำนัก งานกสทช และเลขาธิการ กสทช . ประจำปี 2 2566 รถ ศาสตราจารย์คลินิกบุญใบชัยพฤกษ์ ประธาน คณะกรรมการ กิจการกระจาย เสียงกิจการโทรทัศน์และกิจการ โทรคมนาคมแห่งชาติ หรือว่า กสทช. ก็ มีการกล่าวนะครับว่า   คสชมีจุด มุ่งหมายที่จะ รับฟังความคิด เห็นจากทุก ภาคส่วนเพื่อนำไป สู่การพัฒนา กิจการกระจาย เสียงกิจการโทรทัศน์ และกิจการโทรคมนาคม อย่างเต็มประสิทธิภาพ รวมถึง ลดปัญหา ความเหลื่อมล้ำทาง พื้นฐานทางดิจิทัล ตลอดจน ส่งเสริมการขยาย โครงสร้างพื้นฐานโทรคมนาคม ให้ ครอบคลุม ทุกพื้นที่ เพื่อยกระดับ ความสามารถในการ แข่งขันของประเทศและ เศรษฐกิจประเทศอะไร ร้าน ของคุณตายรัฐวิริยะศิริกุลครับ รองเลขาธิการป.ป.ชรักษาการแทน ร้านของคุณตายรัฐวิริยะศิริกุลครับรองเลขาธิการกสทชรักษาการแทนเลขาธิการกสทชกล่าวนะครับ ว่าผล การปฏิบัติงานที่ ผ่านมาของกสทช ประจำปี  2566 นั้น บริการร่วมกับ กระทรวงดิจิทัล เพื่อเศรษฐกิจและสังคม และกรมป้อง วิธีการร่วมกับกระทรวงดิจิทัลเพื่อเศรษฐกิจและสังคมและกรมป้องกันและบรรเทาสาธารณภัย พัฒนา ระบบเซลล์บอทแชท สำหรับ แจ้งเตือนภัยพิบัติแก่ ประชาชนด้วยซึ่งก็เป็นบริการ ทางสังคมที่ภาคใต้ ก็ จะต้องมีการให้การสนับสนุนเพื่อ ให้ประชาชนมีข้อมูลในการช่วยชีวิตในชุมชน ลดการบาดเจ็บ และความเสียหาย ต่อชีวิตและ ทรัพย์สินเนื่องจากนี้ ครับกสทช. ได้ให้ ความสำคัญ ในการคุ้ม ครองผู้บริโภคใน กิจการกระจายเสียง กิจการ โทรทัศน์และกิจการ ผ่าน ผ่านการ กำหนดมาตรการป้องกันและ แก้ไขปัญหาร่วมกับหน่วยงานที่เกี่ยวข้องทุกภาคส่วน ป้อง กันและแก้ไข ปัญหา อาชญากรรมทางเทคโนโลยีอย่าง เข้มงวดขณะเดียวกัน ครับมีสมาธิ วุฒิสภาลุกขึ้นอภิปราย ใน ประเด็น ดังกล่าวอย่าง กว้างขวางเลย ทีเดียวนะครับ พี่พลตำรวจโทบุญ วุฒิสภา วุฒิสภา ก็มีการกล่าวนะครับว่าต้องการให้ทางกสทช เร่ง การแก้ไข ปัญหาแก๊ง คอลเซ็นเตอร์ที่ หลอกลวงประชาชน และสร้างความ รู้ความเข้าใจ ในการป้อง กันแกล้ง Call Center อย่างจริงจัง ประโยชน์ ของประชาชน และประเทศต่อไป ด้วยนั่นเองนะครับ หลังจาก นั้นก็มีใน ส่วนของสมาชิก สภานะครับ นางอังคณานีละไพจิตร   เลขลาวข้อเสนอ ให้ทางกสทช ได้กล่าวข้อเสนอให้ทางกสทชไปจัดทำมาตรการ ควบ คุมคุณภาพหรือ เซ็นเซอร์ เนื้อหาไม่เหมาะสมต่างๆ   ไม่มี ความเข้ม งวดมากยิ่ง ขึ้นด้วยก็จะ เป็นการลดความ เสี่ยงในเรื่องของ สิทธิเสรี ภาพของประชาชน การ เพิ่มประสิทธิภาพ การคุ้มครองผู้บริโภค อาจจะ ได้รับความเสียหาย   จากระบบ การสื่อสารอย่าง เต็มประสิทธิภาพต่อไป นะครับ อย่างไรก็ตาม ภายหลังการ อภิปราย ซักถามของสภ มี คุณสุร ศักดิ์ตันตะโยธิน รองเลขาธิการ ของกสทช สายงานกิจการโทรคมนาคม ได้ ลุกขึ้นชี้แจง ต่อที่ประชุม ของวุฒิสภา การแก้ ไขปัญหา Call Center หลอกลวงประชาชน   บอก ว่าตนเอง เนี่ยนะครับรับ แนวคิดในการแก้ ไขปัญหาแก๊ง คอลเซ็นเตอร์ จากศพไปพิจารณา บอกว่าตนเองเนี่ยนะครับรับแนวคิดในการแก้ไขปัญหาแก๊งคอลเซ็นเตอร์จากสภไปพิจารณาไปปรับปรุงศึกษา ไป หาแนวทางในการแก้ไข ปัญหาต่อไป   แต่ถึงอย่างไร ก็ตามนะครับ ตลอดระยะเวลาที่ผ่านมา   กสทช. ได้ทำงาน ร่วมกับกระทรวง ไปซื้อ ไปศึก ษาแนวทางการแก้ไข ปัญหาดังกล่าวผ่านการบังคับใช้กฎหมาย   พระราชบัญญัติ กำหนดป้องกัน การ ปราบปรามอาชญากรรม ทางเทคโนโลยี พุทธศักราช 2560  6 ได้ มีการจัด ทำ การสร้าง การสร้างความเข้าใจให้กับประชาชน ผ่านเครือข่าย ของประชาชนเอง ไม่สามารถ รู้เท่าทัน กลุ่มวิชาชีพ แก๊งคอลเซ็นเตอร์ มีการ กำชับ กับเจ้าหน้าที่ ที่เกี่ยวข้องใน การจับกุม การป้องกัน ปราบปรามแก๊งคอลเซ็นเตอร์ อย่า งเข้ม งวดต่อไปด้วยเช่นกัน พัด มานางสาวมณี รัตน์กำจรกิจการ ผู้ช่วย เลขาธิการ กสทช สายงานกิจการ กระจายเสียงและโทรทัศน์ ได้ กล่าวชี้แจง เพิ่มเติมถึงกรณี การจัดสรรคลื่น ความถี่ให้ ผ้า ผ่า บอกว่า ปัจจุบัน รัฐสภา มีการ สื่อสารข้อมูล ผ่านทางทุกช่อง ทางอย่างครอบคลุม ไป ทุกระดับพื้นที่ ไม่ ว่าจะเป็นโทรทัศน์ ในระบบดิจิตอล   สามารถ รับชมได้ ทั่วประเทศ ในขณะนี้ ส่วน ของวิทยุ กระจายเสียงปัจจุบัน วิทยุกระจาย เสียงรัฐสภา มีทั้งหมด  16  สถานี nam 1 สถานี และ fm15 สถานี กระจายตัว อยู่ทั่วประเทศ ไทยทั้งภาคก ลางภาคเหนือภาค อีสานภาคใต้   อย่าง ไรก็ตาม นะครับ รัฐสภา ได้มีการร้อง ขอให้มีการ ทางรัฐสภาได้มีการร้องขอให้มีการจัดสรรคลื่นความถี่ เพิ่ม ขึ้นอีก 7 คลื่นความถี่ ให้เกิดความ ครอบคลุม มากยิ่งขึ้น   เส้นทางกสทเองนะฮะได้เล็งเห็นถึงความ สำคัญให้เกิดความ เข้มแข็งในการ สื่อสารข้อมูล ของรัฐสภา ไปสู่ประชาชน มีการ แจ้งกับทาง รัฐสภาและว่า ที่เกิดขึ้นความ ถี่ พี่จะขึ้นความถี่หากสามารถคลี่คลายปัญหาต่างๆได้ ใน ภาพรวมแล้ว   กสท ชจะกลับมา พิจารณา เพิ่มเติมอีกครั้งนึง นำเสนอให้ ทางรัฐสภา   ใช้ช่อง ทางการสื่อสาร เพิ่มเติมใน การบูรณาการร่วมกัน หน่วยงาน ภาครัฐอื่นๆด้วยกัน ที่มีความถี่มากอยู่แล้ว ยก ตัวอย่างกรมประชาสัมพันธ์   ที่มีวัตถุประสงค์ ในการดำเนิน การคล้ายคลึงกัน ว่าจะสามารถ นำข่าวสาร ต่างๆไปเผยแพร่ ผ่านประชาชน ถ่านวิทยุ กรมประชาสัมพันธ์ได้ ให้ประชาชน รับทราบข้อมูล ข่าวสารต่างๆ ได้ อย่างครอบคลุม ต่อไปด้วยนะครับ แต่อย่างไร ก็ดีครับ ผู้ชมครับทาง มสธ ครับยังมีจอดอีก 1 ด้าน เนื้อหาที่จะต้อง มีการแก้ไข ปัญหาก็คือ สถานี วิทยุภาคประชา ชนนางเอกนะคะ ที่ใช้งานอยู่ ในปัจจุบัน ซึ่งมีผู้ ต้องการใช้กว่า  3000 สถาน ีด้วยกัน นั่นเองนะคะ แล้วยัง คงเป็นประเด็น และยังคงเป็นประเด็นปัญหาที่ทางด้านของทางกสทช กูจะ ต้องมีการ เร่งแก้ไข ปัญหาดังกล่าว เนื่องจากมีความ จำเป็นที่จะ ต้องแก้ไข ปัญหาการรบกวน คลื่นความถี่ เกิดขึ้น ทั้งในประ เทศและประเทศ เพื่อนบ้านทั้ง หมดครับดังนั้น จึงจำเป็น ที่จะต้องทำ ให้สถานี ลดลงกว่า 3 00 สถานี ที่ผ่าน มาทางป.ป.ช . พยายามที่จะ หาแนว ทางในการแก้ ไขปัญหาดัง ชพยายามที่จะหาแนวทางในการแก้ไขปัญหาดังกล่าวแล้วนะครับ เพื่อให้ เกิดพื้นที่ ช่องทางในการ เผยแพร่ข้อ มูลข่าวสาร ให้กับประชาชน ด้วย การนำวิทยุ ดิจิตอลเข้ามาเพิ่ม เติมด้วยรวมถึง ยังมีการเพิ่มช่อง ด้วยการนำวิทยุดิจิทัลเข้ามาเพิ่มเติมด้วยรวมถึงยังมีการเพิ่มช่องทางเรื่องของอื่น ในการคลี่คลาย ปัญหาต่าง ๆอย่างเต็มประ สิทธิภาพนางเอกนะครับ ไป ดูภารกิจเมื่อวาน นี้ของรองประธาน สภาผู้แทนราษฎร คนที่ 2 คุณ พิเชษฐ์เชื้อเมืองพาน นะครับได้ให้การรับรอง   การเชื่อม ความสัมพันธไมตรีกับ ของกลุ่มมิตรภาพสมาชิก รัฐสภาจากอินโดนีเซียและคณะ เดิน ทางมาเยือนประเทศไทย และ หน้าที่รัฐสภา และมาที่รัฐสภาไทยของเราด้วยนะครับ ผู้ชม เห็นที่หน้าจอ อยู่ได้ขนาดนี้ นะคุณพิเชษฐ์เชื้อเมืองพาน รองประธาน สภาผู้แทนราษฎร คนที่ 2 ได้ ให้การรับ รองในส่วน ของคุณคิม มี่ประธานกลุ่ม มิตรภาพสมาชิกรัฐสภา อินโดนีเซีย- ไทย เพื่อกระชับ ความสัมพันธ์ระหว่างรัฐสภาไทย รัฐสภาอินโดนีเซีย   โดยมี นางสาวพิชชา เชื้อเมืองพานผู้ช่วย เลขานุการรองประธาน สภาผู้แทนราษฎร คนที่ 2 บาร์บี้นางสาวสตรีจิตใจพี่บุญสุข รองเลขาธิการ สภาผู้แทนราษฎร นายกรกชคงทอง ผู้บังคับ บัญชากลุ่ม งานพิธีการทูต นายสราวุธช้างแก้ว   ผู้บัญชาการ กลุ่มงาน ข้อมูลข่าว สารระหว่างประเทศ ร่วมให้การรับรอง ในโอกาสนี้ ณห้อง รับรองพิเศษ  205  ชั้น 2 โซนกลาง ที่อาคารรัฐสภา โดย รองประธานสภา ผู้แทนราษฎร คนที่ 2 ได้ กล่าว ต้อนรับด้วยความยินดี   และกล่าว ถึงอาคารรัฐสภาแห่งนี้   จะมีการ ก่อสร้างแล้ว เสร็จแล้วครับ   ทางรัฐสภา ประกอบด้วย สมาชิกสภาผู้ แทนราษฎร 500 คน สมาชิก วุฒิสภา 200  คน ในนี้นะมีสภาผู้แทน ราษฎร จะมีการประชุมกัน วันพุธและวัน พฤหัสบดี สำหรับ ทักษะภาษา สำหรับนักสภาไทยและอินโดนีเซีย   มีความ สัมพันธ์ที่ดี มีความใกล้ ชิดกันมาโดยตลอด   มีการ แลกเปลี่ยนการ เยือนกันอย่างสม่ำเสมอ ล่าสุด เมื่อเดือนมิถุนา ยน 2561 ที่ผ่านมา นาย รังสิมันต์โรมสสไทย ในฐานะ ประธานกลุ่ม มิตรภาพสมาชิกรัฐสภา ไทยอินโดนีเซีย ได้เดินทาง ไปเยือนสาธารณรัฐอินโดนีเซีย กระชับ ความสัมพันธ์ระดับ สมาชิกรัฐสภาระหว่างกัน นอกจาก นี้รองประธาน สภาผู้แทนราษฎรคนที่ 2   ยัง แสดงความ ชื่นชมที่ โดนีเซีย สามารถพัฒนา ประเทศ เติบโตอย่างรวดเร็ว ไม่ ว่าจะเป็นด้าน เศรษฐกิจ ด้านสังคมด้าน การเมืองอีก ทั้งยังเป็นประเทศ ที่มีทรัพยากร ธรรมชาติที่อุดมสมบูรณ์ พร้อม ทั้งแจ้งให้ทราบว่า นาย วันมูหะมัดนอร์ มะทาประธานรัฐสภา และประธานสภาผู้แทนราษฎร ได้ ฝากความ ระลึกถึง ไปยัง คณะผู้แทน รัฐสภาอินโดนีเซีย ในวันนี้ด้วย   และสภา ผู้แทนราษฎร ของไทยเอง ยิน ดีให้การสนับสนุน การดำเนินงาน ด้านต่างๆของ สภา อินโดนีเซียในทุกโอกาส การ กระชับ ความสัมพันธ์ระหว่างรัฐ สภาของทั้งสอง ประเทศให้ Google โอกาสที่อำนวย   รองประธาน สภาผู้แทนราษฎร คนที่ 2  จะเดินทางไป เยือนอินโดนีเซีย ด้วยตนเองด้วยเช่นกันครับ ในขณะที่ ด้านประธานกลุ่ม มิตรภาพสมาชิกรัฐสภาอินโดนีเซีย- ไทย   ได้ กราบขอบคุณ ที่ได้ ให้การต้อน รับอย่างอบอุ่น ความ สัมพันธ์ระหว่างไทยอินโดนีเซียดำเนินงาน  ปี ไม่ เพียงแต่ความ สัมพันธ์ที่ ดีด้านการเมือง และเศรษฐกิจเท่านั้น รวมไปถึงความ สัมพันธ์ด้าน สังคมวัฒนธรรม ด้านการศึกษาอีกด้วย อีก ทั้งมีการลง นามข้อตกลงร่วมกัน หน้าต่างๆ   จะเป็น ด้านของการ ศึกษาความ มั่นคงด้าน การติดต่อ ด้านการต่อต้านยาเสพติด ปัจจุบัน ในส่วนของ อินโดนีเซีย กับไทยเองมี ขนาดเศรษฐกิจ ใหญ่เป็นอันดับ 1  และอันดับ  2 ของอาเซียน หรือคิด เป็นประมาณร้อยละ  50 ของขนาด เศรษฐกิจทั้งหมด ของอาเซียน   ในปี  2566   มูลค่าการ ค้าขายระหว่างกัน มีประมาณ  1.8  หมื่นล้านเหรียญสหรัฐ จะได้ ส่งเสริมการค้าระหว่าง การให้เพิ่มมาก ยิ่งขึ้นต่อเนื่องต่อไป   ทั้งสอง ฝ่ายได้มีการ หารือในเรื่องของการเกษตร ผ้าไหมไทย เพื่อที่จะ ได้มีความร่วมมือ การแลกเปลี่ยน องค์ความรู้ระหว่าง กัน ในอนาคตต่อไป ด้วยนะครับ   ไป ดูสถาน การณ์ในต่าง ประเทศกับคุณ กิตติเสรี ไปอยู่นะวันนี้มา ไปดูสถานการณ์ในต่างประเทศกับคุณกิตติเสรีประยูรวันนี้มาพบกันไว้นิดนึงค่ะ สหรัฐ อเมริกาผู้ชมฮะ จะมีการ เลือกตั้งในช่วง ของเดือน พฤศจิกายนนี้สัปดาห์ที่ ผ่านมาที่รัก     กันจากวันนี้นะ ไป จนถึงวันที่  5 พฤศจิกายนไม่ถึงร้อยวัน เพราะฉะนั้น ลุยกันน่าดู pennsylvania เป็นไร Battle Ground State Battle Ground คือหมาย ถึงรัฐที่จะชี้ชะตา แล้วครับว่า ใครจะได้เป็น จะบันทึกเอาคืนหมายถึงรัฐที่จะชี้ชะตาแล้วครับว่าใครจะได้เป็นประธานาธิบดี ตอนนี้  2 ฝ่ายระหว่าง marquez     โดน ัลด์ทรัมป์หาเสียงกันอุตลุด เต็มที่ เลยครับ ติดตามกัน ในช่วงท้ายข่าว ต่างประเทศนอกจาก สถาน สอน สหรัฐอเมริกา ก็ใช้ย่อยจากตับหรือว่า เป็นตัวชี้วัดที่สำคัญใน สหรัฐอเมริกาก็ใช้ย่อยจากกระดาษหรือว่าเป็นตัวชี้วัดที่สำคัญในการเลือกตั้งประธานาธิบดีในครั้งนี้ ติด ตามกันต่อ ชั่วโมงข่าวต่างประเทศ กับคุณ กิตติเสรี ประยูรครับ             มีเฮ แก่ตัวไปมีสิทธิ์ มีเฮแก้ตัวไปมีสิทธิ์ได้ตั้งนาน ยังไง วันนี้น้อง เก็บออม มีคำตอบสำหรับผู้ที่ สนใจสามารถ บัตรประชา บัตรประชาชนใบเดียว ทันที เอา มานิ 1800 บาท คุณได้ ตอนไหน       คนทุกคนแล้ว เอาคนที่ไม่ดื่มด้วย เลิก ดื่มพื้นที่สาธารณะ ให้กับทุก เลิกดื่มคืนพื้นที่สาธารณะให้กับทุกคนนะครับ         ติดตาม ความเข้มข้น ใน เรื่องของความเคลื่อน ไหวในต่าง ประเทศกันครับ การเมืองเข้มข้น   การ เมืองที่สหรัฐ ก็คึกคักครับล่าสุด malish แล้ว ก็โดนซ้ำ ต่างฝ่าย ต่างเดินสาย หาเสียงกันที่ รัฐเพนซิลเวเนีย ครับเมื่อช่วงสุดสัปดาห์ที่ผ่านมา ซึ่ง เป็นสิ่งนั้นเป็น หนึ่งในรัฐชี้ชะตา หรือ mastercard Rate นั่นเองครับโดย นั่นเองครับโดยที่กำลังฮิต รับรองประธาน าธิบดีสหรัฐแล้วก็ ว่าที่ ตัวแทนจาก พรรคเดโมแครต การ เลือกตั้งวันที่ 5  พฤศจิกายนนี้ ครับพร้อมทั้ง นายจีวร ครับผู้ว่าการรัฐ สมัคร สมัคร ชิง ตำแหน่งรองประธาน าธิบดีลงพื้น ที่หาเสียง ในรถเป็นเซลล์เดียว ชิงตำแหน่งรองประธานาธิบดีลงพื้นที่หาเสียงในรัฐ pennsylvania ครับซึ่งเป็นหนึ่งใน ขอ งการเลือก ตั้งครั้งนี้เมื่อ วันอาทิตย์ครับ ทั้งนี้การที่  harris นั้น นำเสนอภาพ ลักษณ์ของตัวเอง ว่าจะเป็นผู้นำ หญิงคนแรกของ ของการเลือกตั้งครั้งนี้เมื่อวันอาทิตย์ครับทั้งนี้การที่ไฮไลท์นั้นนำเสนอภาพลักษณ์ของตัวเองว่าจะเป็นผู้นำหญิงคนแรกของสหรัฐ ไป กว่านั้นครับ เธอยัง นำเสนอตัวเอง ในฐานะ ของประธาน าธิบดีหญิงผิวสี ที่มีเชื้อสายเอเชีย ก็คือ เชื้อสาย อินเดียจากมารดา กการเป็นผู้ นำรุ่นใหม่ของ พรรคเดโมแครตหลัง จากที่โจ ไบเดนประธานาธิ บดีที่อายุ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ระบบ ASR ห้องข่าวรัฐสภาแชนแนล ข่าวเช้า วันที่ 21 พฤศจิกายน 2567 รอบที่ 3</dc:title>
  <dc:creator/>
  <cp:keywords/>
  <dcterms:created xsi:type="dcterms:W3CDTF">2024-11-21T10:36:58Z</dcterms:created>
  <dcterms:modified xsi:type="dcterms:W3CDTF">2024-11-21T10: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1 พฤษจิกายน 2567 เวลา 14.10 น.</vt:lpwstr>
  </property>
  <property fmtid="{D5CDD505-2E9C-101B-9397-08002B2CF9AE}" pid="3" name="subtitle">
    <vt:lpwstr/>
  </property>
</Properties>
</file>